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42A8D" w14:textId="77777777" w:rsidR="00C20B64" w:rsidRDefault="004914D1" w:rsidP="004914D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194893"/>
          <w:sz w:val="36"/>
          <w:szCs w:val="36"/>
        </w:rPr>
      </w:pPr>
      <w:bookmarkStart w:id="0" w:name="page1"/>
      <w:bookmarkEnd w:id="0"/>
      <w:r w:rsidRPr="002D05F9">
        <w:rPr>
          <w:rFonts w:ascii="Times New Roman" w:hAnsi="Times New Roman"/>
          <w:b/>
          <w:noProof/>
          <w:color w:val="194893"/>
          <w:sz w:val="36"/>
          <w:szCs w:val="36"/>
          <w:u w:val="single"/>
        </w:rPr>
        <w:drawing>
          <wp:anchor distT="0" distB="0" distL="114300" distR="114300" simplePos="0" relativeHeight="251658240" behindDoc="1" locked="0" layoutInCell="0" allowOverlap="1" wp14:anchorId="652D4B95" wp14:editId="15B9724A">
            <wp:simplePos x="0" y="0"/>
            <wp:positionH relativeFrom="page">
              <wp:posOffset>790575</wp:posOffset>
            </wp:positionH>
            <wp:positionV relativeFrom="page">
              <wp:posOffset>742950</wp:posOffset>
            </wp:positionV>
            <wp:extent cx="648970" cy="640080"/>
            <wp:effectExtent l="0" t="0" r="0" b="762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" cy="640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D05F9" w:rsidRPr="002D05F9">
        <w:rPr>
          <w:rFonts w:ascii="Times New Roman" w:hAnsi="Times New Roman"/>
          <w:noProof/>
          <w:color w:val="194893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06624E96" wp14:editId="046D91D5">
            <wp:simplePos x="0" y="0"/>
            <wp:positionH relativeFrom="margin">
              <wp:posOffset>5438775</wp:posOffset>
            </wp:positionH>
            <wp:positionV relativeFrom="margin">
              <wp:posOffset>-140970</wp:posOffset>
            </wp:positionV>
            <wp:extent cx="838200" cy="838200"/>
            <wp:effectExtent l="0" t="0" r="0" b="0"/>
            <wp:wrapSquare wrapText="bothSides"/>
            <wp:docPr id="1" name="Picture 1" descr="C:\Users\Shoaib Nasir\Desktop\DICE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oaib Nasir\Desktop\DICELogo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F14B39" w14:textId="77777777" w:rsidR="00A624CE" w:rsidRPr="002D05F9" w:rsidRDefault="007A76F7" w:rsidP="002D05F9">
      <w:pPr>
        <w:widowControl w:val="0"/>
        <w:autoSpaceDE w:val="0"/>
        <w:autoSpaceDN w:val="0"/>
        <w:adjustRightInd w:val="0"/>
        <w:spacing w:after="0" w:line="240" w:lineRule="auto"/>
        <w:ind w:left="1380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2D05F9">
        <w:rPr>
          <w:rFonts w:ascii="Times New Roman" w:hAnsi="Times New Roman"/>
          <w:b/>
          <w:color w:val="194893"/>
          <w:sz w:val="36"/>
          <w:szCs w:val="36"/>
          <w:u w:val="single"/>
        </w:rPr>
        <w:t>MNS</w:t>
      </w:r>
      <w:r w:rsidR="00A624CE" w:rsidRPr="002D05F9">
        <w:rPr>
          <w:rFonts w:ascii="Times New Roman" w:hAnsi="Times New Roman"/>
          <w:b/>
          <w:color w:val="194893"/>
          <w:sz w:val="36"/>
          <w:szCs w:val="36"/>
          <w:u w:val="single"/>
        </w:rPr>
        <w:t xml:space="preserve"> University of Agriculture,</w:t>
      </w:r>
      <w:r w:rsidR="002D05F9" w:rsidRPr="002D05F9">
        <w:rPr>
          <w:rFonts w:ascii="Times New Roman" w:hAnsi="Times New Roman"/>
          <w:b/>
          <w:color w:val="194893"/>
          <w:sz w:val="36"/>
          <w:szCs w:val="36"/>
          <w:u w:val="single"/>
        </w:rPr>
        <w:t xml:space="preserve"> </w:t>
      </w:r>
      <w:r w:rsidR="00A624CE" w:rsidRPr="002D05F9">
        <w:rPr>
          <w:rFonts w:ascii="Times New Roman" w:hAnsi="Times New Roman"/>
          <w:b/>
          <w:color w:val="194893"/>
          <w:sz w:val="36"/>
          <w:szCs w:val="36"/>
          <w:u w:val="single"/>
        </w:rPr>
        <w:t>Multan</w:t>
      </w:r>
    </w:p>
    <w:p w14:paraId="47DFA80B" w14:textId="77777777" w:rsidR="00A624CE" w:rsidRPr="002D05F9" w:rsidRDefault="00A624CE" w:rsidP="002D05F9">
      <w:pPr>
        <w:widowControl w:val="0"/>
        <w:autoSpaceDE w:val="0"/>
        <w:autoSpaceDN w:val="0"/>
        <w:adjustRightInd w:val="0"/>
        <w:spacing w:after="0" w:line="102" w:lineRule="exact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6A3E7BC5" w14:textId="62216EBE" w:rsidR="00A624CE" w:rsidRDefault="007A76F7" w:rsidP="002D05F9">
      <w:pPr>
        <w:widowControl w:val="0"/>
        <w:autoSpaceDE w:val="0"/>
        <w:autoSpaceDN w:val="0"/>
        <w:adjustRightInd w:val="0"/>
        <w:spacing w:after="0" w:line="240" w:lineRule="auto"/>
        <w:ind w:left="660" w:firstLine="720"/>
        <w:jc w:val="center"/>
        <w:rPr>
          <w:rFonts w:ascii="Times New Roman" w:hAnsi="Times New Roman"/>
          <w:b/>
          <w:color w:val="194893"/>
          <w:sz w:val="26"/>
          <w:szCs w:val="26"/>
          <w:u w:val="single"/>
        </w:rPr>
      </w:pPr>
      <w:r w:rsidRPr="002D05F9">
        <w:rPr>
          <w:rFonts w:ascii="Times New Roman" w:hAnsi="Times New Roman"/>
          <w:b/>
          <w:color w:val="194893"/>
          <w:sz w:val="26"/>
          <w:szCs w:val="26"/>
          <w:u w:val="single"/>
        </w:rPr>
        <w:t>DICE AFS 20</w:t>
      </w:r>
      <w:r w:rsidR="006D508E">
        <w:rPr>
          <w:rFonts w:ascii="Times New Roman" w:hAnsi="Times New Roman"/>
          <w:b/>
          <w:color w:val="194893"/>
          <w:sz w:val="26"/>
          <w:szCs w:val="26"/>
          <w:u w:val="single"/>
        </w:rPr>
        <w:t>2</w:t>
      </w:r>
      <w:r w:rsidR="00C80EF5">
        <w:rPr>
          <w:rFonts w:ascii="Times New Roman" w:hAnsi="Times New Roman"/>
          <w:b/>
          <w:color w:val="194893"/>
          <w:sz w:val="26"/>
          <w:szCs w:val="26"/>
          <w:u w:val="single"/>
        </w:rPr>
        <w:t>2</w:t>
      </w:r>
      <w:r w:rsidRPr="002D05F9">
        <w:rPr>
          <w:rFonts w:ascii="Times New Roman" w:hAnsi="Times New Roman"/>
          <w:b/>
          <w:color w:val="194893"/>
          <w:sz w:val="26"/>
          <w:szCs w:val="26"/>
          <w:u w:val="single"/>
        </w:rPr>
        <w:t xml:space="preserve"> </w:t>
      </w:r>
      <w:r w:rsidR="002D05F9" w:rsidRPr="002D05F9">
        <w:rPr>
          <w:rFonts w:ascii="Times New Roman" w:hAnsi="Times New Roman"/>
          <w:b/>
          <w:color w:val="194893"/>
          <w:sz w:val="26"/>
          <w:szCs w:val="26"/>
          <w:u w:val="single"/>
        </w:rPr>
        <w:t>Project Submission</w:t>
      </w:r>
      <w:r w:rsidRPr="002D05F9">
        <w:rPr>
          <w:rFonts w:ascii="Times New Roman" w:hAnsi="Times New Roman"/>
          <w:b/>
          <w:color w:val="194893"/>
          <w:sz w:val="26"/>
          <w:szCs w:val="26"/>
          <w:u w:val="single"/>
        </w:rPr>
        <w:t xml:space="preserve"> Form</w:t>
      </w:r>
    </w:p>
    <w:p w14:paraId="7A1F233B" w14:textId="77777777" w:rsidR="002D05F9" w:rsidRDefault="002D05F9" w:rsidP="002D05F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194893"/>
          <w:sz w:val="20"/>
          <w:szCs w:val="20"/>
        </w:rPr>
      </w:pPr>
    </w:p>
    <w:p w14:paraId="17979981" w14:textId="298393B5" w:rsidR="00BD5D0A" w:rsidRDefault="00C80EF5" w:rsidP="00C80EF5">
      <w:pPr>
        <w:widowControl w:val="0"/>
        <w:autoSpaceDE w:val="0"/>
        <w:autoSpaceDN w:val="0"/>
        <w:adjustRightInd w:val="0"/>
        <w:spacing w:after="0" w:line="240" w:lineRule="auto"/>
        <w:ind w:hanging="142"/>
        <w:rPr>
          <w:rFonts w:ascii="Times New Roman" w:hAnsi="Times New Roman"/>
          <w:color w:val="194893"/>
          <w:sz w:val="20"/>
          <w:szCs w:val="20"/>
        </w:rPr>
      </w:pPr>
      <w:r>
        <w:rPr>
          <w:rFonts w:ascii="Times New Roman" w:hAnsi="Times New Roman"/>
          <w:color w:val="194893"/>
          <w:sz w:val="20"/>
          <w:szCs w:val="20"/>
        </w:rPr>
        <w:t xml:space="preserve"> </w:t>
      </w:r>
      <w:r w:rsidR="002D05F9" w:rsidRPr="00C80EF5">
        <w:rPr>
          <w:rFonts w:ascii="Times New Roman" w:hAnsi="Times New Roman"/>
          <w:color w:val="FF0000"/>
          <w:sz w:val="20"/>
          <w:szCs w:val="20"/>
        </w:rPr>
        <w:t>The form must be filled</w:t>
      </w:r>
      <w:r w:rsidRPr="00C80EF5">
        <w:rPr>
          <w:rFonts w:ascii="Times New Roman" w:hAnsi="Times New Roman"/>
          <w:color w:val="FF0000"/>
          <w:sz w:val="20"/>
          <w:szCs w:val="20"/>
        </w:rPr>
        <w:t>/</w:t>
      </w:r>
      <w:r w:rsidR="002D05F9" w:rsidRPr="00C80EF5">
        <w:rPr>
          <w:rFonts w:ascii="Times New Roman" w:hAnsi="Times New Roman"/>
          <w:color w:val="FF0000"/>
          <w:sz w:val="20"/>
          <w:szCs w:val="20"/>
        </w:rPr>
        <w:t xml:space="preserve">signed before </w:t>
      </w:r>
      <w:r w:rsidRPr="00C80EF5">
        <w:rPr>
          <w:rFonts w:ascii="Times New Roman" w:hAnsi="Times New Roman"/>
          <w:color w:val="FF0000"/>
          <w:sz w:val="20"/>
          <w:szCs w:val="20"/>
        </w:rPr>
        <w:t>uploading it</w:t>
      </w:r>
      <w:r w:rsidR="002D05F9" w:rsidRPr="00C80EF5">
        <w:rPr>
          <w:rFonts w:ascii="Times New Roman" w:hAnsi="Times New Roman"/>
          <w:color w:val="FF0000"/>
          <w:sz w:val="20"/>
          <w:szCs w:val="20"/>
        </w:rPr>
        <w:t xml:space="preserve"> as a pdf attachment</w:t>
      </w:r>
      <w:r w:rsidRPr="00C80EF5">
        <w:rPr>
          <w:rFonts w:ascii="Times New Roman" w:hAnsi="Times New Roman"/>
          <w:color w:val="FF0000"/>
          <w:sz w:val="20"/>
          <w:szCs w:val="20"/>
        </w:rPr>
        <w:t xml:space="preserve"> at</w:t>
      </w:r>
      <w:r w:rsidR="002D05F9" w:rsidRPr="00C80EF5">
        <w:rPr>
          <w:rFonts w:ascii="Times New Roman" w:hAnsi="Times New Roman"/>
          <w:color w:val="FF0000"/>
          <w:sz w:val="20"/>
          <w:szCs w:val="20"/>
        </w:rPr>
        <w:t xml:space="preserve"> </w:t>
      </w:r>
      <w:hyperlink r:id="rId7" w:history="1">
        <w:r w:rsidRPr="00FF6390">
          <w:rPr>
            <w:rStyle w:val="Hyperlink"/>
            <w:rFonts w:ascii="Times New Roman" w:hAnsi="Times New Roman"/>
            <w:sz w:val="20"/>
            <w:szCs w:val="20"/>
          </w:rPr>
          <w:t>https://diceinnovationportal.com/Default.aspx</w:t>
        </w:r>
      </w:hyperlink>
    </w:p>
    <w:p w14:paraId="123DDD78" w14:textId="77777777" w:rsidR="00C80EF5" w:rsidRPr="002D05F9" w:rsidRDefault="00C80EF5" w:rsidP="00C80EF5">
      <w:pPr>
        <w:widowControl w:val="0"/>
        <w:autoSpaceDE w:val="0"/>
        <w:autoSpaceDN w:val="0"/>
        <w:adjustRightInd w:val="0"/>
        <w:spacing w:after="0" w:line="240" w:lineRule="auto"/>
        <w:ind w:hanging="284"/>
        <w:rPr>
          <w:rFonts w:ascii="Times New Roman" w:hAnsi="Times New Roman"/>
          <w:color w:val="194893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8"/>
        <w:gridCol w:w="4117"/>
        <w:gridCol w:w="3448"/>
      </w:tblGrid>
      <w:tr w:rsidR="00BD5D0A" w14:paraId="658F9333" w14:textId="77777777" w:rsidTr="00C04E4E">
        <w:trPr>
          <w:trHeight w:val="395"/>
        </w:trPr>
        <w:tc>
          <w:tcPr>
            <w:tcW w:w="1885" w:type="dxa"/>
            <w:vMerge w:val="restart"/>
          </w:tcPr>
          <w:p w14:paraId="2DE8A223" w14:textId="77777777" w:rsidR="00BD5D0A" w:rsidRPr="008C5B64" w:rsidRDefault="00BD5D0A" w:rsidP="008C5B64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50A0DC00" w14:textId="77777777" w:rsidR="00BD5D0A" w:rsidRPr="008C5B64" w:rsidRDefault="00BD5D0A" w:rsidP="008C5B64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624CA2F" w14:textId="77777777" w:rsidR="00BD5D0A" w:rsidRPr="008C5B64" w:rsidRDefault="00BD5D0A" w:rsidP="008C5B64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0C6D5348" w14:textId="77777777" w:rsidR="00BD5D0A" w:rsidRPr="008C5B64" w:rsidRDefault="00BD5D0A" w:rsidP="008C5B64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59209B57" w14:textId="77777777" w:rsidR="00DB6DAF" w:rsidRDefault="00DB6DAF" w:rsidP="008C5B64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52F43C8F" w14:textId="77777777" w:rsidR="007A76F7" w:rsidRDefault="00BD5D0A" w:rsidP="007A76F7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  <w:r w:rsidRPr="008C5B64">
              <w:rPr>
                <w:rFonts w:ascii="Times New Roman" w:hAnsi="Times New Roman"/>
                <w:sz w:val="20"/>
                <w:szCs w:val="20"/>
              </w:rPr>
              <w:t>App</w:t>
            </w:r>
            <w:r w:rsidR="007A76F7">
              <w:rPr>
                <w:rFonts w:ascii="Times New Roman" w:hAnsi="Times New Roman"/>
                <w:sz w:val="20"/>
                <w:szCs w:val="20"/>
              </w:rPr>
              <w:t>licant &amp; Supervisor`s</w:t>
            </w:r>
          </w:p>
          <w:p w14:paraId="7EC41FA0" w14:textId="77777777" w:rsidR="00BD5D0A" w:rsidRPr="00D74C16" w:rsidRDefault="007A76F7" w:rsidP="007A76F7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Details</w:t>
            </w:r>
          </w:p>
        </w:tc>
        <w:tc>
          <w:tcPr>
            <w:tcW w:w="7625" w:type="dxa"/>
            <w:gridSpan w:val="2"/>
          </w:tcPr>
          <w:p w14:paraId="44FE299F" w14:textId="77777777" w:rsidR="00CD13B2" w:rsidRDefault="007A76F7" w:rsidP="00CD13B2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Project leader`s </w:t>
            </w:r>
            <w:r w:rsidR="00BD5D0A">
              <w:rPr>
                <w:rFonts w:ascii="Times New Roman" w:hAnsi="Times New Roman"/>
                <w:sz w:val="20"/>
                <w:szCs w:val="20"/>
              </w:rPr>
              <w:t xml:space="preserve">Full Name: </w:t>
            </w:r>
          </w:p>
        </w:tc>
      </w:tr>
      <w:tr w:rsidR="00BD5D0A" w14:paraId="23D3EA3B" w14:textId="77777777" w:rsidTr="00C04E4E">
        <w:trPr>
          <w:trHeight w:val="350"/>
        </w:trPr>
        <w:tc>
          <w:tcPr>
            <w:tcW w:w="1885" w:type="dxa"/>
            <w:vMerge/>
          </w:tcPr>
          <w:p w14:paraId="500EEE95" w14:textId="77777777" w:rsidR="00BD5D0A" w:rsidRDefault="00BD5D0A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67E3A8E9" w14:textId="77777777" w:rsidR="00120D01" w:rsidRPr="000E77EB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NIC</w:t>
            </w:r>
            <w:r w:rsidR="000E77EB">
              <w:rPr>
                <w:rFonts w:ascii="Times New Roman" w:hAnsi="Times New Roman"/>
                <w:sz w:val="20"/>
                <w:szCs w:val="20"/>
              </w:rPr>
              <w:t xml:space="preserve"> NO</w:t>
            </w:r>
            <w:r>
              <w:rPr>
                <w:rFonts w:ascii="Times New Roman" w:hAnsi="Times New Roman"/>
                <w:sz w:val="20"/>
                <w:szCs w:val="20"/>
              </w:rPr>
              <w:t>.:</w:t>
            </w:r>
          </w:p>
        </w:tc>
      </w:tr>
      <w:tr w:rsidR="00BD5D0A" w14:paraId="789D7A84" w14:textId="77777777" w:rsidTr="00C04E4E">
        <w:trPr>
          <w:trHeight w:val="440"/>
        </w:trPr>
        <w:tc>
          <w:tcPr>
            <w:tcW w:w="1885" w:type="dxa"/>
            <w:vMerge/>
          </w:tcPr>
          <w:p w14:paraId="13CDAF61" w14:textId="77777777" w:rsidR="00BD5D0A" w:rsidRDefault="00BD5D0A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54CDDCD3" w14:textId="2E89B261" w:rsidR="00BD5D0A" w:rsidRDefault="00C80EF5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ontact Number</w:t>
            </w:r>
            <w:r w:rsidR="007A76F7">
              <w:rPr>
                <w:rFonts w:ascii="Times New Roman" w:hAnsi="Times New Roman"/>
                <w:sz w:val="20"/>
                <w:szCs w:val="20"/>
              </w:rPr>
              <w:t xml:space="preserve"> (Activ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WhatsApp</w:t>
            </w:r>
            <w:r w:rsidR="007A76F7">
              <w:rPr>
                <w:rFonts w:ascii="Times New Roman" w:hAnsi="Times New Roman"/>
                <w:sz w:val="20"/>
                <w:szCs w:val="20"/>
              </w:rPr>
              <w:t>)</w:t>
            </w:r>
            <w:r w:rsidR="00BD5D0A"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</w:tr>
      <w:tr w:rsidR="00BD5D0A" w14:paraId="2D40BDAD" w14:textId="77777777" w:rsidTr="00C04E4E">
        <w:trPr>
          <w:trHeight w:val="440"/>
        </w:trPr>
        <w:tc>
          <w:tcPr>
            <w:tcW w:w="1885" w:type="dxa"/>
            <w:vMerge/>
          </w:tcPr>
          <w:p w14:paraId="4C72216C" w14:textId="77777777" w:rsidR="00BD5D0A" w:rsidRDefault="00BD5D0A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517915A8" w14:textId="77777777" w:rsidR="00BD5D0A" w:rsidRPr="008E05F6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mail address:</w:t>
            </w:r>
          </w:p>
        </w:tc>
      </w:tr>
      <w:tr w:rsidR="007A76F7" w14:paraId="424F303A" w14:textId="77777777" w:rsidTr="00C04E4E">
        <w:trPr>
          <w:trHeight w:val="440"/>
        </w:trPr>
        <w:tc>
          <w:tcPr>
            <w:tcW w:w="1885" w:type="dxa"/>
            <w:vMerge/>
          </w:tcPr>
          <w:p w14:paraId="27B9620D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0DF35C26" w14:textId="77777777" w:rsidR="007A76F7" w:rsidRDefault="007A76F7" w:rsidP="007A76F7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ostal Address for correspondence:</w:t>
            </w:r>
          </w:p>
          <w:p w14:paraId="4C22E5F6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1DCE522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A76F7" w14:paraId="6EBF20BA" w14:textId="77777777" w:rsidTr="00C04E4E">
        <w:trPr>
          <w:trHeight w:val="440"/>
        </w:trPr>
        <w:tc>
          <w:tcPr>
            <w:tcW w:w="1885" w:type="dxa"/>
            <w:vMerge/>
          </w:tcPr>
          <w:p w14:paraId="72FA0A0B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7D603430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ame of Supervisor/Teacher:</w:t>
            </w:r>
          </w:p>
        </w:tc>
      </w:tr>
      <w:tr w:rsidR="007A76F7" w14:paraId="25646F93" w14:textId="77777777" w:rsidTr="00C04E4E">
        <w:trPr>
          <w:trHeight w:val="440"/>
        </w:trPr>
        <w:tc>
          <w:tcPr>
            <w:tcW w:w="1885" w:type="dxa"/>
            <w:vMerge/>
          </w:tcPr>
          <w:p w14:paraId="35577330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76EAB666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epartment:</w:t>
            </w:r>
          </w:p>
        </w:tc>
      </w:tr>
      <w:tr w:rsidR="007A76F7" w14:paraId="7FD86A2D" w14:textId="77777777" w:rsidTr="00C04E4E">
        <w:trPr>
          <w:trHeight w:val="440"/>
        </w:trPr>
        <w:tc>
          <w:tcPr>
            <w:tcW w:w="1885" w:type="dxa"/>
            <w:vMerge/>
          </w:tcPr>
          <w:p w14:paraId="19193272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76B1034C" w14:textId="2C38690C" w:rsidR="007A76F7" w:rsidRDefault="00C80EF5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ontact Number</w:t>
            </w:r>
            <w:r w:rsidR="007A76F7">
              <w:rPr>
                <w:rFonts w:ascii="Times New Roman" w:hAnsi="Times New Roman"/>
                <w:sz w:val="20"/>
                <w:szCs w:val="20"/>
              </w:rPr>
              <w:t xml:space="preserve"> (Activ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WhatsApp</w:t>
            </w:r>
            <w:r w:rsidR="007A76F7">
              <w:rPr>
                <w:rFonts w:ascii="Times New Roman" w:hAnsi="Times New Roman"/>
                <w:sz w:val="20"/>
                <w:szCs w:val="20"/>
              </w:rPr>
              <w:t>):</w:t>
            </w:r>
          </w:p>
        </w:tc>
      </w:tr>
      <w:tr w:rsidR="007A76F7" w14:paraId="00E5DE6A" w14:textId="77777777" w:rsidTr="00C04E4E">
        <w:trPr>
          <w:trHeight w:val="440"/>
        </w:trPr>
        <w:tc>
          <w:tcPr>
            <w:tcW w:w="1885" w:type="dxa"/>
            <w:vMerge/>
          </w:tcPr>
          <w:p w14:paraId="2C6E2C05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199B9668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mail Address (Mandatory):</w:t>
            </w:r>
          </w:p>
        </w:tc>
      </w:tr>
      <w:tr w:rsidR="007A76F7" w14:paraId="0A34BACA" w14:textId="77777777" w:rsidTr="00C04E4E">
        <w:tc>
          <w:tcPr>
            <w:tcW w:w="1885" w:type="dxa"/>
            <w:vMerge/>
          </w:tcPr>
          <w:p w14:paraId="0D9238B1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3D9589E9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ame of University/Institution:</w:t>
            </w:r>
          </w:p>
          <w:p w14:paraId="2CD88A0C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D5D0A" w14:paraId="7967F7F7" w14:textId="77777777" w:rsidTr="00C04E4E">
        <w:tc>
          <w:tcPr>
            <w:tcW w:w="1885" w:type="dxa"/>
            <w:vMerge/>
          </w:tcPr>
          <w:p w14:paraId="23EE955A" w14:textId="77777777" w:rsidR="00BD5D0A" w:rsidRDefault="00BD5D0A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12E4597E" w14:textId="77777777" w:rsidR="00BD5D0A" w:rsidRDefault="00BD5D0A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ostal Address for correspondence:</w:t>
            </w:r>
          </w:p>
          <w:p w14:paraId="5D49E84D" w14:textId="77777777" w:rsidR="00BD5D0A" w:rsidRDefault="00BD5D0A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7761AE48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E77EB" w14:paraId="5C342700" w14:textId="77777777" w:rsidTr="00C04E4E">
        <w:tc>
          <w:tcPr>
            <w:tcW w:w="1885" w:type="dxa"/>
            <w:vMerge w:val="restart"/>
          </w:tcPr>
          <w:p w14:paraId="24A0A9A8" w14:textId="77777777" w:rsidR="000E77EB" w:rsidRDefault="000E77EB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2994D4D" w14:textId="77777777" w:rsidR="000E77EB" w:rsidRDefault="000E77EB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0E375074" w14:textId="77777777" w:rsidR="000E77EB" w:rsidRDefault="000E77EB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B161E92" w14:textId="77777777" w:rsidR="000E77EB" w:rsidRDefault="000E77EB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1A9FBC3B" w14:textId="77777777" w:rsidR="000E77EB" w:rsidRDefault="000E77EB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D04DA34" w14:textId="77777777" w:rsidR="000E77EB" w:rsidRDefault="00F3769B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ject Details</w:t>
            </w:r>
          </w:p>
          <w:p w14:paraId="3E33F4A0" w14:textId="77777777" w:rsidR="000E77EB" w:rsidRDefault="000E77EB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6A3C8227" w14:textId="77777777" w:rsidR="000E77EB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ittle of the Project:</w:t>
            </w:r>
          </w:p>
          <w:p w14:paraId="2E59FED1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D9159F0" w14:textId="77777777" w:rsidR="007A76F7" w:rsidRDefault="007A76F7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E77EB" w14:paraId="6194C87C" w14:textId="77777777" w:rsidTr="00C04E4E">
        <w:tc>
          <w:tcPr>
            <w:tcW w:w="1885" w:type="dxa"/>
            <w:vMerge/>
          </w:tcPr>
          <w:p w14:paraId="57C90A88" w14:textId="77777777" w:rsidR="000E77EB" w:rsidRDefault="000E77EB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56A5F3F3" w14:textId="77777777" w:rsidR="00F3769B" w:rsidRPr="00F3769B" w:rsidRDefault="00F3769B" w:rsidP="00815E14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b/>
                <w:sz w:val="20"/>
                <w:szCs w:val="20"/>
              </w:rPr>
            </w:pPr>
            <w:r w:rsidRPr="00F3769B">
              <w:rPr>
                <w:rFonts w:ascii="Times New Roman" w:hAnsi="Times New Roman"/>
                <w:b/>
                <w:sz w:val="20"/>
                <w:szCs w:val="20"/>
              </w:rPr>
              <w:t>Domain</w:t>
            </w:r>
          </w:p>
          <w:p w14:paraId="378C8460" w14:textId="77777777" w:rsidR="00F3769B" w:rsidRDefault="00F3769B" w:rsidP="00815E14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elect with * any of the following</w:t>
            </w:r>
          </w:p>
          <w:p w14:paraId="3B02CBAD" w14:textId="77777777" w:rsidR="00C80EF5" w:rsidRPr="00055A23" w:rsidRDefault="00C80EF5" w:rsidP="00C80EF5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660"/>
              <w:rPr>
                <w:rFonts w:ascii="Times New Roman" w:hAnsi="Times New Roman"/>
                <w:sz w:val="20"/>
              </w:rPr>
            </w:pPr>
            <w:r w:rsidRPr="00055A23">
              <w:rPr>
                <w:rFonts w:ascii="Times New Roman" w:hAnsi="Times New Roman"/>
                <w:sz w:val="20"/>
              </w:rPr>
              <w:t>Food Sciences &amp; Nutrition</w:t>
            </w:r>
          </w:p>
          <w:p w14:paraId="754C7D24" w14:textId="77777777" w:rsidR="00C80EF5" w:rsidRPr="00055A23" w:rsidRDefault="00C80EF5" w:rsidP="00C80EF5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660"/>
              <w:rPr>
                <w:rFonts w:ascii="Times New Roman" w:hAnsi="Times New Roman"/>
                <w:sz w:val="20"/>
              </w:rPr>
            </w:pPr>
            <w:r w:rsidRPr="00055A23">
              <w:rPr>
                <w:rFonts w:ascii="Times New Roman" w:hAnsi="Times New Roman"/>
                <w:sz w:val="20"/>
              </w:rPr>
              <w:t xml:space="preserve">Crop, Soil &amp; Environmental sciences </w:t>
            </w:r>
          </w:p>
          <w:p w14:paraId="1269D15B" w14:textId="77777777" w:rsidR="00C80EF5" w:rsidRPr="00055A23" w:rsidRDefault="00C80EF5" w:rsidP="00C80EF5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660"/>
              <w:rPr>
                <w:rFonts w:ascii="Times New Roman" w:hAnsi="Times New Roman"/>
                <w:sz w:val="20"/>
              </w:rPr>
            </w:pPr>
            <w:r w:rsidRPr="00055A23">
              <w:rPr>
                <w:rFonts w:ascii="Times New Roman" w:hAnsi="Times New Roman"/>
                <w:sz w:val="20"/>
              </w:rPr>
              <w:t>Agribusiness, Economics &amp; Entrepreneurship</w:t>
            </w:r>
          </w:p>
          <w:p w14:paraId="00914C88" w14:textId="77777777" w:rsidR="00C80EF5" w:rsidRPr="00055A23" w:rsidRDefault="00C80EF5" w:rsidP="00C80EF5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660"/>
              <w:rPr>
                <w:rFonts w:ascii="Times New Roman" w:hAnsi="Times New Roman"/>
                <w:sz w:val="20"/>
              </w:rPr>
            </w:pPr>
            <w:r w:rsidRPr="00055A23">
              <w:rPr>
                <w:rFonts w:ascii="Times New Roman" w:hAnsi="Times New Roman"/>
                <w:sz w:val="20"/>
              </w:rPr>
              <w:t xml:space="preserve">Agri engineering &amp; mechanization </w:t>
            </w:r>
          </w:p>
          <w:p w14:paraId="6131A0EC" w14:textId="77777777" w:rsidR="00C80EF5" w:rsidRPr="00055A23" w:rsidRDefault="00C80EF5" w:rsidP="00C80EF5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660"/>
              <w:rPr>
                <w:rFonts w:ascii="Times New Roman" w:hAnsi="Times New Roman"/>
                <w:sz w:val="20"/>
              </w:rPr>
            </w:pPr>
            <w:r w:rsidRPr="00055A23">
              <w:rPr>
                <w:rFonts w:ascii="Times New Roman" w:hAnsi="Times New Roman"/>
                <w:sz w:val="20"/>
              </w:rPr>
              <w:t>IT and Computer Sciences (smart solutions)</w:t>
            </w:r>
          </w:p>
          <w:p w14:paraId="40E30DCA" w14:textId="77777777" w:rsidR="000E77EB" w:rsidRDefault="000E77EB" w:rsidP="00815E14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 </w:t>
            </w:r>
          </w:p>
        </w:tc>
      </w:tr>
      <w:tr w:rsidR="000E77EB" w14:paraId="6DA1D560" w14:textId="77777777" w:rsidTr="00C04E4E">
        <w:tc>
          <w:tcPr>
            <w:tcW w:w="1885" w:type="dxa"/>
            <w:vMerge/>
          </w:tcPr>
          <w:p w14:paraId="23DC2F8A" w14:textId="77777777" w:rsidR="000E77EB" w:rsidRDefault="000E77EB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51188996" w14:textId="77777777" w:rsidR="000E77EB" w:rsidRDefault="00F3769B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o. of Participants who will accompany you at event (Including Supervisor):</w:t>
            </w:r>
          </w:p>
          <w:p w14:paraId="35633222" w14:textId="7AA96C71" w:rsidR="00F3769B" w:rsidRDefault="00F3769B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embers:</w:t>
            </w:r>
          </w:p>
          <w:p w14:paraId="50B21620" w14:textId="77777777" w:rsidR="00C80EF5" w:rsidRDefault="00C80EF5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398718BF" w14:textId="77777777" w:rsidR="00F3769B" w:rsidRDefault="00F3769B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upervisor:</w:t>
            </w:r>
          </w:p>
          <w:p w14:paraId="034B4BD9" w14:textId="77777777" w:rsidR="000E77EB" w:rsidRDefault="000E77EB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0ECD1B6D" w14:textId="4029165A" w:rsidR="00C80EF5" w:rsidRPr="000E77EB" w:rsidRDefault="00C80EF5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3769B" w14:paraId="4FCDB122" w14:textId="77777777" w:rsidTr="00C04E4E">
        <w:trPr>
          <w:trHeight w:val="1156"/>
        </w:trPr>
        <w:tc>
          <w:tcPr>
            <w:tcW w:w="1885" w:type="dxa"/>
            <w:vMerge/>
          </w:tcPr>
          <w:p w14:paraId="7483A73A" w14:textId="77777777" w:rsidR="00F3769B" w:rsidRDefault="00F3769B" w:rsidP="008C5B64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79B356E0" w14:textId="77777777" w:rsidR="00F3769B" w:rsidRP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escription/ Rational of the Project:</w:t>
            </w:r>
            <w:r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 </w:t>
            </w:r>
          </w:p>
          <w:p w14:paraId="7018C47C" w14:textId="77777777" w:rsidR="00F3769B" w:rsidRDefault="00F3769B" w:rsidP="004914D1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0136C5A8" w14:textId="77777777" w:rsidR="004914D1" w:rsidRDefault="004914D1" w:rsidP="004914D1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2D497435" w14:textId="77777777" w:rsidR="004914D1" w:rsidRDefault="004914D1" w:rsidP="004914D1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5FBD53E" w14:textId="77777777" w:rsidR="004914D1" w:rsidRDefault="004914D1" w:rsidP="004914D1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59309582" w14:textId="77777777" w:rsidR="004914D1" w:rsidRDefault="004914D1" w:rsidP="004914D1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37E486B3" w14:textId="77777777" w:rsidR="004914D1" w:rsidRDefault="004914D1" w:rsidP="004914D1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55105F23" w14:textId="77777777" w:rsidR="004914D1" w:rsidRDefault="004914D1" w:rsidP="004914D1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01EA0F2" w14:textId="77777777" w:rsidR="004914D1" w:rsidRDefault="004914D1" w:rsidP="004914D1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2115EF2" w14:textId="77777777" w:rsidR="004914D1" w:rsidRDefault="004914D1" w:rsidP="004914D1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F744DA5" w14:textId="77777777" w:rsidR="004914D1" w:rsidRDefault="004914D1" w:rsidP="004914D1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3BD383B7" w14:textId="77777777" w:rsidR="004914D1" w:rsidRDefault="004914D1" w:rsidP="004914D1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3C70D5FA" w14:textId="77777777" w:rsidR="004914D1" w:rsidRPr="00F3769B" w:rsidRDefault="004914D1" w:rsidP="004914D1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914D1" w14:paraId="73B1C711" w14:textId="77777777" w:rsidTr="006364E3">
        <w:trPr>
          <w:trHeight w:val="5406"/>
        </w:trPr>
        <w:tc>
          <w:tcPr>
            <w:tcW w:w="1885" w:type="dxa"/>
            <w:vMerge/>
          </w:tcPr>
          <w:p w14:paraId="211152F9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30A8EA55" w14:textId="77777777" w:rsidR="004914D1" w:rsidRDefault="004914D1" w:rsidP="004914D1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ject details including materials &amp; designs with complete adoption</w:t>
            </w:r>
          </w:p>
          <w:p w14:paraId="5B328A7B" w14:textId="77777777" w:rsidR="004914D1" w:rsidRDefault="004914D1" w:rsidP="004914D1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(Please attach an extra page if required maximum 2 pages</w:t>
            </w:r>
            <w:r w:rsidR="00501AD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gramStart"/>
            <w:r w:rsidR="00501ADA">
              <w:rPr>
                <w:rFonts w:ascii="Times New Roman" w:hAnsi="Times New Roman"/>
                <w:sz w:val="20"/>
                <w:szCs w:val="20"/>
              </w:rPr>
              <w:t>and also</w:t>
            </w:r>
            <w:proofErr w:type="gramEnd"/>
            <w:r w:rsidR="00501ADA">
              <w:rPr>
                <w:rFonts w:ascii="Times New Roman" w:hAnsi="Times New Roman"/>
                <w:sz w:val="20"/>
                <w:szCs w:val="20"/>
              </w:rPr>
              <w:t xml:space="preserve"> include images of models, designs and interactive interface</w:t>
            </w:r>
            <w:r>
              <w:rPr>
                <w:rFonts w:ascii="Times New Roman" w:hAnsi="Times New Roman"/>
                <w:sz w:val="20"/>
                <w:szCs w:val="20"/>
              </w:rPr>
              <w:t>):</w:t>
            </w:r>
          </w:p>
          <w:p w14:paraId="3CF77517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7C53B61D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327E70AB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37B52CF5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3C8A8EDE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2A97A8A7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172DC585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51FF314B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4612EA01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5EA80772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F328D82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016BA00D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18E7D4E3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10DECADB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E18EFFD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2DBB967D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108905D7" w14:textId="77777777" w:rsidR="004914D1" w:rsidRDefault="004914D1" w:rsidP="00BD5D0A">
            <w:pPr>
              <w:widowControl w:val="0"/>
              <w:autoSpaceDE w:val="0"/>
              <w:autoSpaceDN w:val="0"/>
              <w:adjustRightInd w:val="0"/>
              <w:spacing w:line="284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E77EB" w14:paraId="7595B7AC" w14:textId="77777777" w:rsidTr="00C04E4E">
        <w:trPr>
          <w:trHeight w:val="290"/>
        </w:trPr>
        <w:tc>
          <w:tcPr>
            <w:tcW w:w="1885" w:type="dxa"/>
            <w:vMerge w:val="restart"/>
          </w:tcPr>
          <w:p w14:paraId="062EDFB3" w14:textId="77777777" w:rsidR="000E77EB" w:rsidRDefault="000E77EB" w:rsidP="00BD5D0A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F4887B4" w14:textId="77777777" w:rsidR="000E77EB" w:rsidRDefault="000E77EB" w:rsidP="00D74C16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2C8AEEA4" w14:textId="77777777" w:rsidR="000E77EB" w:rsidRDefault="00A6687A" w:rsidP="00D74C16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ject</w:t>
            </w:r>
            <w:r w:rsidR="000E77EB" w:rsidRPr="00D74C16">
              <w:rPr>
                <w:rFonts w:ascii="Times New Roman" w:hAnsi="Times New Roman"/>
                <w:sz w:val="20"/>
                <w:szCs w:val="20"/>
              </w:rPr>
              <w:t xml:space="preserve"> Valua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Rs.)</w:t>
            </w:r>
          </w:p>
        </w:tc>
        <w:tc>
          <w:tcPr>
            <w:tcW w:w="7625" w:type="dxa"/>
            <w:gridSpan w:val="2"/>
          </w:tcPr>
          <w:p w14:paraId="68F1D2C8" w14:textId="77777777" w:rsidR="000E77EB" w:rsidRDefault="00A6687A" w:rsidP="008C5B64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lease * check if the project is</w:t>
            </w:r>
          </w:p>
          <w:p w14:paraId="20302E41" w14:textId="77777777" w:rsidR="00A6687A" w:rsidRPr="00A6687A" w:rsidRDefault="00A6687A" w:rsidP="00A6687A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  <w:r w:rsidRPr="00A6687A">
              <w:rPr>
                <w:rFonts w:ascii="Times New Roman" w:hAnsi="Times New Roman"/>
                <w:sz w:val="20"/>
                <w:szCs w:val="20"/>
              </w:rPr>
              <w:t xml:space="preserve">Concept </w:t>
            </w:r>
          </w:p>
          <w:p w14:paraId="736B4728" w14:textId="77777777" w:rsidR="00A6687A" w:rsidRPr="00A6687A" w:rsidRDefault="00A6687A" w:rsidP="00A6687A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  <w:r w:rsidRPr="00A6687A">
              <w:rPr>
                <w:rFonts w:ascii="Times New Roman" w:hAnsi="Times New Roman"/>
                <w:sz w:val="20"/>
                <w:szCs w:val="20"/>
              </w:rPr>
              <w:t>Market ready for execution</w:t>
            </w:r>
          </w:p>
        </w:tc>
      </w:tr>
      <w:tr w:rsidR="00A6687A" w14:paraId="358F2077" w14:textId="77777777" w:rsidTr="00C04E4E">
        <w:trPr>
          <w:trHeight w:val="890"/>
        </w:trPr>
        <w:tc>
          <w:tcPr>
            <w:tcW w:w="1885" w:type="dxa"/>
            <w:vMerge/>
          </w:tcPr>
          <w:p w14:paraId="0BB4424A" w14:textId="77777777" w:rsidR="00A6687A" w:rsidRDefault="00A6687A" w:rsidP="00BD5D0A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1D5FCDA7" w14:textId="77777777" w:rsidR="00A6687A" w:rsidRDefault="00A6687A" w:rsidP="008C5B64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F613F0E" w14:textId="77777777" w:rsidR="00A6687A" w:rsidRDefault="00A6687A" w:rsidP="008C5B64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nvestment required to develop the project (for market ready projects):</w:t>
            </w:r>
          </w:p>
          <w:p w14:paraId="50BCEF8D" w14:textId="77777777" w:rsidR="00A6687A" w:rsidRDefault="00A6687A" w:rsidP="008C5B64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B3ECA9D" w14:textId="77777777" w:rsidR="00A6687A" w:rsidRDefault="00A6687A" w:rsidP="008C5B64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eed money for the refinement of concept (for concepts only):</w:t>
            </w:r>
          </w:p>
          <w:p w14:paraId="32EFD36F" w14:textId="77777777" w:rsidR="00A6687A" w:rsidRDefault="00A6687A" w:rsidP="008C5B64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E77EB" w14:paraId="2B597470" w14:textId="77777777" w:rsidTr="00C04E4E">
        <w:trPr>
          <w:trHeight w:val="413"/>
        </w:trPr>
        <w:tc>
          <w:tcPr>
            <w:tcW w:w="1885" w:type="dxa"/>
            <w:vMerge w:val="restart"/>
          </w:tcPr>
          <w:p w14:paraId="4EDD5896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1C9C46CA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3254741F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ncubation Questions</w:t>
            </w:r>
          </w:p>
        </w:tc>
        <w:tc>
          <w:tcPr>
            <w:tcW w:w="7625" w:type="dxa"/>
            <w:gridSpan w:val="2"/>
            <w:vAlign w:val="bottom"/>
          </w:tcPr>
          <w:p w14:paraId="6CF7A0B3" w14:textId="77777777" w:rsidR="000E77EB" w:rsidRDefault="00A6687A" w:rsidP="008C5B64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duct of Project</w:t>
            </w:r>
            <w:r w:rsidR="000E77EB">
              <w:rPr>
                <w:rFonts w:ascii="Times New Roman" w:hAnsi="Times New Roman"/>
                <w:sz w:val="20"/>
                <w:szCs w:val="20"/>
              </w:rPr>
              <w:t xml:space="preserve"> to be commercialized:</w:t>
            </w:r>
          </w:p>
          <w:p w14:paraId="72DCF241" w14:textId="77777777" w:rsidR="00A6687A" w:rsidRDefault="00A6687A" w:rsidP="008C5B64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214691F0" w14:textId="77777777" w:rsidR="00EE5073" w:rsidRDefault="00EE5073" w:rsidP="008C5B64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E77EB" w14:paraId="20D536E6" w14:textId="77777777" w:rsidTr="00C04E4E">
        <w:trPr>
          <w:trHeight w:val="290"/>
        </w:trPr>
        <w:tc>
          <w:tcPr>
            <w:tcW w:w="1885" w:type="dxa"/>
            <w:vMerge/>
          </w:tcPr>
          <w:p w14:paraId="21D4B4C5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625" w:type="dxa"/>
            <w:gridSpan w:val="2"/>
            <w:vAlign w:val="bottom"/>
          </w:tcPr>
          <w:p w14:paraId="7827B95D" w14:textId="77777777" w:rsidR="00EE5073" w:rsidRDefault="00EE5073" w:rsidP="00EE5073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ignificance of the Project/ targeted Audience:</w:t>
            </w:r>
          </w:p>
          <w:p w14:paraId="26FF0FC9" w14:textId="77777777" w:rsidR="00EE5073" w:rsidRDefault="00EE5073" w:rsidP="008C5B64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20D542F" w14:textId="77777777" w:rsidR="00EE5073" w:rsidRDefault="00EE5073" w:rsidP="008C5B64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4635175" w14:textId="77777777" w:rsidR="00EE5073" w:rsidRDefault="00EE5073" w:rsidP="008C5B64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138F329" w14:textId="77777777" w:rsidR="00C04E4E" w:rsidRPr="00EE5073" w:rsidRDefault="00C04E4E" w:rsidP="008C5B64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0E77EB" w14:paraId="04B99452" w14:textId="77777777" w:rsidTr="00C04E4E">
        <w:trPr>
          <w:trHeight w:val="290"/>
        </w:trPr>
        <w:tc>
          <w:tcPr>
            <w:tcW w:w="1885" w:type="dxa"/>
            <w:vMerge/>
          </w:tcPr>
          <w:p w14:paraId="2EA7E894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625" w:type="dxa"/>
            <w:gridSpan w:val="2"/>
            <w:vAlign w:val="bottom"/>
          </w:tcPr>
          <w:p w14:paraId="7A923321" w14:textId="77777777" w:rsidR="00EE5073" w:rsidRDefault="00EE5073" w:rsidP="00EE5073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o you intend to adopt this idea as a professional business plan (yes/no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):</w:t>
            </w:r>
            <w:proofErr w:type="gramEnd"/>
            <w:r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 </w:t>
            </w:r>
          </w:p>
          <w:p w14:paraId="55C07020" w14:textId="77777777" w:rsidR="000E77EB" w:rsidRDefault="00EE5073" w:rsidP="00EE5073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  <w:r w:rsidRPr="00EE5073">
              <w:rPr>
                <w:rFonts w:ascii="Times New Roman" w:hAnsi="Times New Roman"/>
                <w:b/>
                <w:sz w:val="20"/>
                <w:szCs w:val="20"/>
              </w:rPr>
              <w:t xml:space="preserve">If </w:t>
            </w:r>
            <w:proofErr w:type="gramStart"/>
            <w:r w:rsidRPr="00EE5073">
              <w:rPr>
                <w:rFonts w:ascii="Times New Roman" w:hAnsi="Times New Roman"/>
                <w:b/>
                <w:sz w:val="20"/>
                <w:szCs w:val="20"/>
              </w:rPr>
              <w:t>yes</w:t>
            </w:r>
            <w:proofErr w:type="gramEnd"/>
            <w:r w:rsidRPr="00EE5073">
              <w:rPr>
                <w:rFonts w:ascii="Times New Roman" w:hAnsi="Times New Roman"/>
                <w:b/>
                <w:sz w:val="20"/>
                <w:szCs w:val="20"/>
              </w:rPr>
              <w:t xml:space="preserve"> please provide answers to following questions.</w:t>
            </w:r>
          </w:p>
          <w:p w14:paraId="529A4E45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 </w:t>
            </w:r>
          </w:p>
        </w:tc>
      </w:tr>
      <w:tr w:rsidR="000E77EB" w14:paraId="78290A24" w14:textId="77777777" w:rsidTr="00C04E4E">
        <w:trPr>
          <w:trHeight w:val="290"/>
        </w:trPr>
        <w:tc>
          <w:tcPr>
            <w:tcW w:w="1885" w:type="dxa"/>
            <w:vMerge/>
          </w:tcPr>
          <w:p w14:paraId="5E7BCCCD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625" w:type="dxa"/>
            <w:gridSpan w:val="2"/>
            <w:vAlign w:val="bottom"/>
          </w:tcPr>
          <w:p w14:paraId="4E6CCB75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  <w:r w:rsidRPr="00EC71C0">
              <w:rPr>
                <w:rFonts w:ascii="Times New Roman" w:hAnsi="Times New Roman"/>
                <w:sz w:val="20"/>
                <w:szCs w:val="20"/>
              </w:rPr>
              <w:t>What skills do you have tha</w:t>
            </w:r>
            <w:r w:rsidR="00EE5073">
              <w:rPr>
                <w:rFonts w:ascii="Times New Roman" w:hAnsi="Times New Roman"/>
                <w:sz w:val="20"/>
                <w:szCs w:val="20"/>
              </w:rPr>
              <w:t xml:space="preserve">t help you operate your project on a commercial </w:t>
            </w:r>
            <w:proofErr w:type="gramStart"/>
            <w:r w:rsidR="00EE5073">
              <w:rPr>
                <w:rFonts w:ascii="Times New Roman" w:hAnsi="Times New Roman"/>
                <w:sz w:val="20"/>
                <w:szCs w:val="20"/>
              </w:rPr>
              <w:t>scale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  <w:p w14:paraId="3EC6326D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54896127" w14:textId="77777777" w:rsidR="00EE5073" w:rsidRDefault="00EE5073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3561020A" w14:textId="77777777" w:rsidR="00EE5073" w:rsidRDefault="00EE5073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6598108C" w14:textId="77777777" w:rsidR="00EE5073" w:rsidRDefault="00EE5073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15BFBFAD" w14:textId="77777777" w:rsidR="00EE5073" w:rsidRPr="008E05F6" w:rsidRDefault="00EE5073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</w:tc>
      </w:tr>
      <w:tr w:rsidR="000E77EB" w14:paraId="73995361" w14:textId="77777777" w:rsidTr="00C04E4E">
        <w:trPr>
          <w:trHeight w:val="290"/>
        </w:trPr>
        <w:tc>
          <w:tcPr>
            <w:tcW w:w="1885" w:type="dxa"/>
            <w:vMerge/>
          </w:tcPr>
          <w:p w14:paraId="5976ED0E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7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4271142B" w14:textId="77777777" w:rsidR="001F5C47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  <w:r w:rsidRPr="00EC71C0">
              <w:rPr>
                <w:rFonts w:ascii="Times New Roman" w:hAnsi="Times New Roman"/>
                <w:sz w:val="20"/>
                <w:szCs w:val="20"/>
              </w:rPr>
              <w:t xml:space="preserve">Why would people buy your products and </w:t>
            </w:r>
            <w:proofErr w:type="gramStart"/>
            <w:r w:rsidRPr="00EC71C0">
              <w:rPr>
                <w:rFonts w:ascii="Times New Roman" w:hAnsi="Times New Roman"/>
                <w:sz w:val="20"/>
                <w:szCs w:val="20"/>
              </w:rPr>
              <w:t>service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  <w:p w14:paraId="071F868C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5F7962ED" w14:textId="77777777" w:rsidR="00A6687A" w:rsidRDefault="00A6687A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ED51588" w14:textId="77777777" w:rsidR="00A6687A" w:rsidRDefault="00A6687A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5FA7F0C6" w14:textId="77777777" w:rsidR="00EE5073" w:rsidRDefault="00EE5073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8CCCB20" w14:textId="77777777" w:rsidR="00A6687A" w:rsidRDefault="00A6687A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E77EB" w14:paraId="2CDCA784" w14:textId="77777777" w:rsidTr="00C04E4E">
        <w:trPr>
          <w:trHeight w:val="290"/>
        </w:trPr>
        <w:tc>
          <w:tcPr>
            <w:tcW w:w="1885" w:type="dxa"/>
            <w:vMerge/>
          </w:tcPr>
          <w:p w14:paraId="5C209863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7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6982FA62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  <w:r w:rsidRPr="00EC71C0">
              <w:rPr>
                <w:rFonts w:ascii="Times New Roman" w:hAnsi="Times New Roman"/>
                <w:sz w:val="20"/>
                <w:szCs w:val="20"/>
              </w:rPr>
              <w:t>How will you find these customers? What will you do to get them to buy from you?</w:t>
            </w:r>
          </w:p>
          <w:p w14:paraId="60CC7B6F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1FA83881" w14:textId="77777777" w:rsidR="00A6687A" w:rsidRDefault="00A6687A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138C64EA" w14:textId="77777777" w:rsidR="00A6687A" w:rsidRDefault="00A6687A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14:paraId="0C081364" w14:textId="77777777" w:rsidR="00A6687A" w:rsidRDefault="00A6687A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E77EB" w14:paraId="6239C028" w14:textId="77777777" w:rsidTr="00C04E4E">
        <w:trPr>
          <w:trHeight w:val="290"/>
        </w:trPr>
        <w:tc>
          <w:tcPr>
            <w:tcW w:w="1885" w:type="dxa"/>
            <w:vMerge/>
          </w:tcPr>
          <w:p w14:paraId="281331AB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7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0365483D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  <w:r w:rsidRPr="00EC71C0">
              <w:rPr>
                <w:rFonts w:ascii="Times New Roman" w:hAnsi="Times New Roman"/>
                <w:sz w:val="20"/>
                <w:szCs w:val="20"/>
              </w:rPr>
              <w:t>If a new business, what steps have you taken to start your business?</w:t>
            </w:r>
          </w:p>
          <w:p w14:paraId="5F90FAD7" w14:textId="77777777" w:rsidR="00A6687A" w:rsidRDefault="00A6687A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57F3EA2A" w14:textId="77777777" w:rsidR="00A6687A" w:rsidRDefault="00A6687A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36B21DA" w14:textId="77777777" w:rsidR="00A6687A" w:rsidRDefault="00A6687A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FFE84CE" w14:textId="77777777" w:rsidR="000E77EB" w:rsidRPr="008E05F6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</w:tc>
      </w:tr>
      <w:tr w:rsidR="000E77EB" w14:paraId="77751AC2" w14:textId="77777777" w:rsidTr="00C04E4E">
        <w:trPr>
          <w:trHeight w:val="290"/>
        </w:trPr>
        <w:tc>
          <w:tcPr>
            <w:tcW w:w="1885" w:type="dxa"/>
            <w:vMerge/>
          </w:tcPr>
          <w:p w14:paraId="5C8D98F8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7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3F324526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  <w:r w:rsidRPr="00EC71C0">
              <w:rPr>
                <w:rFonts w:ascii="Times New Roman" w:hAnsi="Times New Roman"/>
                <w:sz w:val="20"/>
                <w:szCs w:val="20"/>
              </w:rPr>
              <w:t>If you have already started, what are some of the challenges you have faced?</w:t>
            </w:r>
          </w:p>
          <w:p w14:paraId="0693A198" w14:textId="77777777" w:rsidR="00A6687A" w:rsidRDefault="00A6687A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8AAEF13" w14:textId="77777777" w:rsidR="00A6687A" w:rsidRDefault="00A6687A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00A2A836" w14:textId="77777777" w:rsidR="00A6687A" w:rsidRDefault="00A6687A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B1BE034" w14:textId="77777777" w:rsidR="000E77EB" w:rsidRPr="008E05F6" w:rsidRDefault="000E77EB" w:rsidP="008E05F6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</w:tc>
      </w:tr>
      <w:tr w:rsidR="000E77EB" w14:paraId="157677FD" w14:textId="77777777" w:rsidTr="00C04E4E">
        <w:trPr>
          <w:trHeight w:val="290"/>
        </w:trPr>
        <w:tc>
          <w:tcPr>
            <w:tcW w:w="1885" w:type="dxa"/>
            <w:vMerge/>
          </w:tcPr>
          <w:p w14:paraId="62907132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7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625" w:type="dxa"/>
            <w:gridSpan w:val="2"/>
          </w:tcPr>
          <w:p w14:paraId="5A537A95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  <w:r w:rsidRPr="00EC71C0">
              <w:rPr>
                <w:rFonts w:ascii="Times New Roman" w:hAnsi="Times New Roman"/>
                <w:sz w:val="20"/>
                <w:szCs w:val="20"/>
              </w:rPr>
              <w:t>What steps have you taken to rectify these challenges?</w:t>
            </w:r>
          </w:p>
          <w:p w14:paraId="4F9283CA" w14:textId="77777777" w:rsidR="00A6687A" w:rsidRDefault="00A6687A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2D6B82C" w14:textId="77777777" w:rsidR="00A6687A" w:rsidRDefault="00A6687A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2643704" w14:textId="77777777" w:rsidR="000E77EB" w:rsidRDefault="000E77EB" w:rsidP="008E05F6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199F75CA" w14:textId="77777777" w:rsidR="000E77EB" w:rsidRDefault="000E77EB" w:rsidP="00A6687A">
            <w:pPr>
              <w:widowControl w:val="0"/>
              <w:autoSpaceDE w:val="0"/>
              <w:autoSpaceDN w:val="0"/>
              <w:adjustRightInd w:val="0"/>
              <w:spacing w:line="214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E77EB" w14:paraId="1A386E4B" w14:textId="77777777" w:rsidTr="00C04E4E">
        <w:trPr>
          <w:trHeight w:val="290"/>
        </w:trPr>
        <w:tc>
          <w:tcPr>
            <w:tcW w:w="9510" w:type="dxa"/>
            <w:gridSpan w:val="3"/>
          </w:tcPr>
          <w:p w14:paraId="7CE5E1D3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39" w:lineRule="auto"/>
              <w:ind w:left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claration by applicant</w:t>
            </w:r>
          </w:p>
          <w:p w14:paraId="1A154F58" w14:textId="77777777" w:rsidR="000E77EB" w:rsidRDefault="000E77EB" w:rsidP="008C5B64">
            <w:pPr>
              <w:pStyle w:val="ListParagraph"/>
              <w:widowControl w:val="0"/>
              <w:overflowPunct w:val="0"/>
              <w:autoSpaceDE w:val="0"/>
              <w:autoSpaceDN w:val="0"/>
              <w:adjustRightInd w:val="0"/>
              <w:spacing w:line="237" w:lineRule="auto"/>
              <w:ind w:left="78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3E91A7D4" w14:textId="77777777" w:rsidR="000E77EB" w:rsidRPr="00EE5073" w:rsidRDefault="000E77EB" w:rsidP="00EE5073">
            <w:pPr>
              <w:widowControl w:val="0"/>
              <w:overflowPunct w:val="0"/>
              <w:autoSpaceDE w:val="0"/>
              <w:autoSpaceDN w:val="0"/>
              <w:adjustRightInd w:val="0"/>
              <w:spacing w:line="237" w:lineRule="auto"/>
              <w:rPr>
                <w:rFonts w:ascii="Times New Roman" w:hAnsi="Times New Roman"/>
                <w:sz w:val="20"/>
                <w:szCs w:val="20"/>
              </w:rPr>
            </w:pPr>
            <w:r w:rsidRPr="008C5B64">
              <w:rPr>
                <w:rFonts w:ascii="Times New Roman" w:hAnsi="Times New Roman"/>
                <w:sz w:val="20"/>
                <w:szCs w:val="20"/>
              </w:rPr>
              <w:t xml:space="preserve">I, the undersigned, duly understand, </w:t>
            </w:r>
            <w:proofErr w:type="gramStart"/>
            <w:r w:rsidRPr="008C5B64">
              <w:rPr>
                <w:rFonts w:ascii="Times New Roman" w:hAnsi="Times New Roman"/>
                <w:sz w:val="20"/>
                <w:szCs w:val="20"/>
              </w:rPr>
              <w:t>affirm</w:t>
            </w:r>
            <w:proofErr w:type="gramEnd"/>
            <w:r w:rsidRPr="008C5B64">
              <w:rPr>
                <w:rFonts w:ascii="Times New Roman" w:hAnsi="Times New Roman"/>
                <w:sz w:val="20"/>
                <w:szCs w:val="20"/>
              </w:rPr>
              <w:t xml:space="preserve"> and certify that:</w:t>
            </w:r>
          </w:p>
          <w:p w14:paraId="74E04714" w14:textId="77777777" w:rsidR="000E77EB" w:rsidRDefault="000E77EB" w:rsidP="008C5B64">
            <w:pPr>
              <w:widowControl w:val="0"/>
              <w:numPr>
                <w:ilvl w:val="0"/>
                <w:numId w:val="1"/>
              </w:numPr>
              <w:tabs>
                <w:tab w:val="clear" w:pos="720"/>
                <w:tab w:val="num" w:pos="840"/>
              </w:tabs>
              <w:overflowPunct w:val="0"/>
              <w:autoSpaceDE w:val="0"/>
              <w:autoSpaceDN w:val="0"/>
              <w:adjustRightInd w:val="0"/>
              <w:spacing w:line="237" w:lineRule="auto"/>
              <w:ind w:left="787"/>
              <w:jc w:val="both"/>
              <w:rPr>
                <w:rFonts w:ascii="Symbol" w:hAnsi="Symbol" w:cs="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 am fully aut</w:t>
            </w:r>
            <w:r w:rsidR="00A6687A">
              <w:rPr>
                <w:rFonts w:ascii="Times New Roman" w:hAnsi="Times New Roman"/>
                <w:sz w:val="20"/>
                <w:szCs w:val="20"/>
              </w:rPr>
              <w:t>horized to represent my projec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and/or business associates on its/their behalf. </w:t>
            </w:r>
          </w:p>
          <w:p w14:paraId="5B13CD04" w14:textId="1BE1FC40" w:rsidR="000E77EB" w:rsidRPr="00CD224D" w:rsidRDefault="000E77EB" w:rsidP="008C5B64">
            <w:pPr>
              <w:widowControl w:val="0"/>
              <w:numPr>
                <w:ilvl w:val="0"/>
                <w:numId w:val="1"/>
              </w:numPr>
              <w:tabs>
                <w:tab w:val="clear" w:pos="720"/>
                <w:tab w:val="num" w:pos="840"/>
              </w:tabs>
              <w:overflowPunct w:val="0"/>
              <w:autoSpaceDE w:val="0"/>
              <w:autoSpaceDN w:val="0"/>
              <w:adjustRightInd w:val="0"/>
              <w:spacing w:line="239" w:lineRule="auto"/>
              <w:ind w:left="787"/>
              <w:jc w:val="both"/>
              <w:rPr>
                <w:rFonts w:ascii="Symbol" w:hAnsi="Symbol" w:cs="Symbol"/>
                <w:sz w:val="20"/>
                <w:szCs w:val="20"/>
              </w:rPr>
            </w:pPr>
            <w:r w:rsidRPr="00CD224D">
              <w:rPr>
                <w:rFonts w:ascii="Times New Roman" w:hAnsi="Times New Roman"/>
                <w:sz w:val="20"/>
                <w:szCs w:val="20"/>
              </w:rPr>
              <w:t>I am completely aware of the applicable terms an</w:t>
            </w:r>
            <w:r w:rsidR="00A6687A">
              <w:rPr>
                <w:rFonts w:ascii="Times New Roman" w:hAnsi="Times New Roman"/>
                <w:sz w:val="20"/>
                <w:szCs w:val="20"/>
              </w:rPr>
              <w:t>d conditions in applying to DICE AFS 20</w:t>
            </w:r>
            <w:r w:rsidR="006D508E">
              <w:rPr>
                <w:rFonts w:ascii="Times New Roman" w:hAnsi="Times New Roman"/>
                <w:sz w:val="20"/>
                <w:szCs w:val="20"/>
              </w:rPr>
              <w:t>21</w:t>
            </w:r>
            <w:r w:rsidR="00A6687A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21ACEAF2" w14:textId="477D17DE" w:rsidR="000E77EB" w:rsidRDefault="000E77EB" w:rsidP="008C5B64">
            <w:pPr>
              <w:widowControl w:val="0"/>
              <w:numPr>
                <w:ilvl w:val="0"/>
                <w:numId w:val="1"/>
              </w:numPr>
              <w:tabs>
                <w:tab w:val="clear" w:pos="720"/>
                <w:tab w:val="num" w:pos="840"/>
              </w:tabs>
              <w:overflowPunct w:val="0"/>
              <w:autoSpaceDE w:val="0"/>
              <w:autoSpaceDN w:val="0"/>
              <w:adjustRightInd w:val="0"/>
              <w:spacing w:line="239" w:lineRule="auto"/>
              <w:ind w:left="787"/>
              <w:jc w:val="both"/>
              <w:rPr>
                <w:rFonts w:ascii="Symbol" w:hAnsi="Symbol" w:cs="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</w:t>
            </w:r>
            <w:r w:rsidR="00A6687A">
              <w:rPr>
                <w:rFonts w:ascii="Times New Roman" w:hAnsi="Times New Roman"/>
                <w:sz w:val="20"/>
                <w:szCs w:val="20"/>
              </w:rPr>
              <w:t xml:space="preserve"> have submitted the project/innovation pla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with the application for ut</w:t>
            </w:r>
            <w:r w:rsidR="00A6687A">
              <w:rPr>
                <w:rFonts w:ascii="Times New Roman" w:hAnsi="Times New Roman"/>
                <w:sz w:val="20"/>
                <w:szCs w:val="20"/>
              </w:rPr>
              <w:t>ilization of the services of DICE AFS 20</w:t>
            </w:r>
            <w:r w:rsidR="006D508E">
              <w:rPr>
                <w:rFonts w:ascii="Times New Roman" w:hAnsi="Times New Roman"/>
                <w:sz w:val="20"/>
                <w:szCs w:val="20"/>
              </w:rPr>
              <w:t>2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01BE0D40" w14:textId="77777777" w:rsidR="000E77EB" w:rsidRDefault="000E77EB" w:rsidP="008C5B64">
            <w:pPr>
              <w:widowControl w:val="0"/>
              <w:numPr>
                <w:ilvl w:val="0"/>
                <w:numId w:val="1"/>
              </w:numPr>
              <w:tabs>
                <w:tab w:val="clear" w:pos="720"/>
                <w:tab w:val="num" w:pos="840"/>
              </w:tabs>
              <w:overflowPunct w:val="0"/>
              <w:autoSpaceDE w:val="0"/>
              <w:autoSpaceDN w:val="0"/>
              <w:adjustRightInd w:val="0"/>
              <w:spacing w:line="239" w:lineRule="auto"/>
              <w:ind w:left="787"/>
              <w:jc w:val="both"/>
              <w:rPr>
                <w:rFonts w:ascii="Symbol" w:hAnsi="Symbol" w:cs="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I shall submit all required </w:t>
            </w:r>
            <w:r w:rsidR="00A6687A">
              <w:rPr>
                <w:rFonts w:ascii="Times New Roman" w:hAnsi="Times New Roman"/>
                <w:sz w:val="20"/>
                <w:szCs w:val="20"/>
              </w:rPr>
              <w:t>documents and cooperate with DICE AF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in every respect. </w:t>
            </w:r>
          </w:p>
          <w:p w14:paraId="730F00BA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64" w:lineRule="exact"/>
              <w:rPr>
                <w:rFonts w:ascii="Symbol" w:hAnsi="Symbol" w:cs="Symbol"/>
                <w:sz w:val="20"/>
                <w:szCs w:val="20"/>
              </w:rPr>
            </w:pPr>
          </w:p>
          <w:p w14:paraId="219BCD6B" w14:textId="720B30AE" w:rsidR="000E77EB" w:rsidRDefault="00A6687A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ind w:left="80"/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19"/>
                <w:szCs w:val="19"/>
              </w:rPr>
              <w:t>DICE AFS 20</w:t>
            </w:r>
            <w:r w:rsidR="007F3CC7">
              <w:rPr>
                <w:rFonts w:ascii="Times New Roman" w:hAnsi="Times New Roman"/>
                <w:sz w:val="19"/>
                <w:szCs w:val="19"/>
              </w:rPr>
              <w:t>21</w:t>
            </w:r>
            <w:r w:rsidR="000E77EB">
              <w:rPr>
                <w:rFonts w:ascii="Times New Roman" w:hAnsi="Times New Roman"/>
                <w:sz w:val="19"/>
                <w:szCs w:val="19"/>
              </w:rPr>
              <w:t xml:space="preserve"> reserves the right to accept or reject any</w:t>
            </w:r>
            <w:r>
              <w:rPr>
                <w:rFonts w:ascii="Times New Roman" w:hAnsi="Times New Roman"/>
                <w:sz w:val="19"/>
                <w:szCs w:val="19"/>
              </w:rPr>
              <w:t xml:space="preserve"> application, at any stage. The</w:t>
            </w:r>
            <w:r w:rsidR="000E77EB">
              <w:rPr>
                <w:rFonts w:ascii="Times New Roman" w:hAnsi="Times New Roman"/>
                <w:sz w:val="19"/>
                <w:szCs w:val="19"/>
              </w:rPr>
              <w:t xml:space="preserve"> decision to my/our application will be final and incontestable and applicant will not appeal against the decision.</w:t>
            </w:r>
          </w:p>
          <w:p w14:paraId="7124575D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ind w:left="8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E77EB" w14:paraId="53410A65" w14:textId="77777777" w:rsidTr="00C04E4E">
        <w:trPr>
          <w:trHeight w:val="290"/>
        </w:trPr>
        <w:tc>
          <w:tcPr>
            <w:tcW w:w="9510" w:type="dxa"/>
            <w:gridSpan w:val="3"/>
          </w:tcPr>
          <w:p w14:paraId="01EBEF1E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39" w:lineRule="auto"/>
              <w:ind w:left="12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he information provided in this application is correct to the best of my knowledge &amp; belief.</w:t>
            </w:r>
          </w:p>
        </w:tc>
      </w:tr>
      <w:tr w:rsidR="000E77EB" w14:paraId="181CB7C5" w14:textId="77777777" w:rsidTr="00C04E4E">
        <w:trPr>
          <w:trHeight w:val="290"/>
        </w:trPr>
        <w:tc>
          <w:tcPr>
            <w:tcW w:w="1885" w:type="dxa"/>
          </w:tcPr>
          <w:p w14:paraId="01389CE3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ame</w:t>
            </w:r>
          </w:p>
        </w:tc>
        <w:tc>
          <w:tcPr>
            <w:tcW w:w="4148" w:type="dxa"/>
          </w:tcPr>
          <w:p w14:paraId="73E772EC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ind w:left="8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esignation</w:t>
            </w:r>
            <w:r w:rsidR="00A6687A">
              <w:rPr>
                <w:rFonts w:ascii="Times New Roman" w:hAnsi="Times New Roman"/>
                <w:sz w:val="20"/>
                <w:szCs w:val="20"/>
              </w:rPr>
              <w:t>/ status</w:t>
            </w:r>
          </w:p>
        </w:tc>
        <w:tc>
          <w:tcPr>
            <w:tcW w:w="3477" w:type="dxa"/>
          </w:tcPr>
          <w:p w14:paraId="1130CC5D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ind w:left="8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NIC</w:t>
            </w:r>
          </w:p>
        </w:tc>
      </w:tr>
      <w:tr w:rsidR="000E77EB" w14:paraId="1BCC4880" w14:textId="77777777" w:rsidTr="00C04E4E">
        <w:trPr>
          <w:trHeight w:val="440"/>
        </w:trPr>
        <w:tc>
          <w:tcPr>
            <w:tcW w:w="1885" w:type="dxa"/>
          </w:tcPr>
          <w:p w14:paraId="20C2CBF2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148" w:type="dxa"/>
          </w:tcPr>
          <w:p w14:paraId="6C16D269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ind w:left="8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477" w:type="dxa"/>
          </w:tcPr>
          <w:p w14:paraId="4292FBA2" w14:textId="77777777" w:rsidR="000E77EB" w:rsidRDefault="000E77EB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ind w:left="8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E5073" w14:paraId="2A05E1EF" w14:textId="77777777" w:rsidTr="00C04E4E">
        <w:trPr>
          <w:trHeight w:val="818"/>
        </w:trPr>
        <w:tc>
          <w:tcPr>
            <w:tcW w:w="1885" w:type="dxa"/>
          </w:tcPr>
          <w:p w14:paraId="07061764" w14:textId="77777777" w:rsidR="00EE5073" w:rsidRDefault="00EE5073" w:rsidP="00EC71C0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0FBC1659" w14:textId="77777777" w:rsidR="00EE5073" w:rsidRDefault="00EE5073" w:rsidP="008C5B64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ignature</w:t>
            </w:r>
          </w:p>
        </w:tc>
        <w:tc>
          <w:tcPr>
            <w:tcW w:w="4148" w:type="dxa"/>
          </w:tcPr>
          <w:p w14:paraId="3DB1FE98" w14:textId="77777777" w:rsidR="00EE5073" w:rsidRDefault="00EE5073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ind w:left="80"/>
              <w:rPr>
                <w:rFonts w:ascii="Times New Roman" w:hAnsi="Times New Roman"/>
                <w:sz w:val="20"/>
                <w:szCs w:val="20"/>
              </w:rPr>
            </w:pPr>
          </w:p>
          <w:p w14:paraId="7080D1C7" w14:textId="77777777" w:rsidR="00EE5073" w:rsidRDefault="00EE5073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ind w:left="8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477" w:type="dxa"/>
          </w:tcPr>
          <w:p w14:paraId="18FCA0DA" w14:textId="77777777" w:rsidR="00EE5073" w:rsidRDefault="00EE5073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ind w:left="80"/>
              <w:rPr>
                <w:rFonts w:ascii="Times New Roman" w:hAnsi="Times New Roman"/>
                <w:sz w:val="20"/>
                <w:szCs w:val="20"/>
              </w:rPr>
            </w:pPr>
          </w:p>
          <w:p w14:paraId="2EB391DB" w14:textId="77777777" w:rsidR="00EE5073" w:rsidRDefault="00EE5073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ind w:left="8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ated:</w:t>
            </w:r>
          </w:p>
          <w:p w14:paraId="39EF3D0D" w14:textId="77777777" w:rsidR="00EE5073" w:rsidRDefault="00EE5073" w:rsidP="00EC71C0">
            <w:pPr>
              <w:widowControl w:val="0"/>
              <w:autoSpaceDE w:val="0"/>
              <w:autoSpaceDN w:val="0"/>
              <w:adjustRightInd w:val="0"/>
              <w:spacing w:line="214" w:lineRule="exact"/>
              <w:ind w:left="80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3EB948DE" w14:textId="368F7C1A" w:rsidR="00A624CE" w:rsidRDefault="00A624CE" w:rsidP="008C5B64">
      <w:pPr>
        <w:widowControl w:val="0"/>
        <w:autoSpaceDE w:val="0"/>
        <w:autoSpaceDN w:val="0"/>
        <w:adjustRightInd w:val="0"/>
        <w:spacing w:after="0" w:line="284" w:lineRule="exact"/>
        <w:rPr>
          <w:rFonts w:ascii="Times New Roman" w:hAnsi="Times New Roman"/>
          <w:sz w:val="24"/>
          <w:szCs w:val="24"/>
        </w:rPr>
      </w:pPr>
      <w:bookmarkStart w:id="1" w:name="page2"/>
      <w:bookmarkEnd w:id="1"/>
    </w:p>
    <w:p w14:paraId="619FBD15" w14:textId="6215D13B" w:rsidR="00E22DF8" w:rsidRDefault="00E22DF8">
      <w:pPr>
        <w:rPr>
          <w:rFonts w:ascii="Times New Roman" w:hAnsi="Times New Roman"/>
          <w:sz w:val="24"/>
          <w:szCs w:val="24"/>
        </w:rPr>
      </w:pPr>
    </w:p>
    <w:p w14:paraId="12F7711D" w14:textId="77777777" w:rsidR="00DB28CD" w:rsidRDefault="00DB28CD" w:rsidP="008C5B64">
      <w:pPr>
        <w:widowControl w:val="0"/>
        <w:autoSpaceDE w:val="0"/>
        <w:autoSpaceDN w:val="0"/>
        <w:adjustRightInd w:val="0"/>
        <w:spacing w:after="0" w:line="284" w:lineRule="exact"/>
        <w:rPr>
          <w:rFonts w:ascii="Times New Roman" w:hAnsi="Times New Roman"/>
          <w:sz w:val="24"/>
          <w:szCs w:val="24"/>
        </w:rPr>
      </w:pPr>
    </w:p>
    <w:sectPr w:rsidR="00DB28CD" w:rsidSect="00C80EF5">
      <w:pgSz w:w="12240" w:h="15840"/>
      <w:pgMar w:top="1170" w:right="1467" w:bottom="1440" w:left="1320" w:header="720" w:footer="720" w:gutter="0"/>
      <w:cols w:space="720" w:equalWidth="0">
        <w:col w:w="95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45C2830"/>
    <w:multiLevelType w:val="hybridMultilevel"/>
    <w:tmpl w:val="D8EC6BD6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 w15:restartNumberingAfterBreak="0">
    <w:nsid w:val="36397328"/>
    <w:multiLevelType w:val="hybridMultilevel"/>
    <w:tmpl w:val="027CB1CE"/>
    <w:lvl w:ilvl="0" w:tplc="D316B182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9C959A1"/>
    <w:multiLevelType w:val="hybridMultilevel"/>
    <w:tmpl w:val="872E7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E18A6"/>
    <w:multiLevelType w:val="hybridMultilevel"/>
    <w:tmpl w:val="78060772"/>
    <w:lvl w:ilvl="0" w:tplc="000018BE">
      <w:start w:val="1"/>
      <w:numFmt w:val="bullet"/>
      <w:lvlText w:val="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2D6B6F"/>
    <w:multiLevelType w:val="hybridMultilevel"/>
    <w:tmpl w:val="AFFE5A94"/>
    <w:lvl w:ilvl="0" w:tplc="000018BE">
      <w:start w:val="1"/>
      <w:numFmt w:val="bullet"/>
      <w:lvlText w:val="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5017501">
    <w:abstractNumId w:val="0"/>
  </w:num>
  <w:num w:numId="2" w16cid:durableId="805389754">
    <w:abstractNumId w:val="1"/>
  </w:num>
  <w:num w:numId="3" w16cid:durableId="338823575">
    <w:abstractNumId w:val="3"/>
  </w:num>
  <w:num w:numId="4" w16cid:durableId="1850945896">
    <w:abstractNumId w:val="4"/>
  </w:num>
  <w:num w:numId="5" w16cid:durableId="984358909">
    <w:abstractNumId w:val="5"/>
  </w:num>
  <w:num w:numId="6" w16cid:durableId="12474939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rIwNzEzNDUwMjZS0lEKTi0uzszPAykwqQUAIIRq0ywAAAA="/>
  </w:docVars>
  <w:rsids>
    <w:rsidRoot w:val="005F0DD2"/>
    <w:rsid w:val="000009E5"/>
    <w:rsid w:val="000959AC"/>
    <w:rsid w:val="000E77EB"/>
    <w:rsid w:val="000F6E3A"/>
    <w:rsid w:val="00120D01"/>
    <w:rsid w:val="00157B5B"/>
    <w:rsid w:val="001841C8"/>
    <w:rsid w:val="001924C8"/>
    <w:rsid w:val="001B48F1"/>
    <w:rsid w:val="001E6DFC"/>
    <w:rsid w:val="001F5C47"/>
    <w:rsid w:val="002751F7"/>
    <w:rsid w:val="002D05F9"/>
    <w:rsid w:val="00307D65"/>
    <w:rsid w:val="00310D85"/>
    <w:rsid w:val="003D43CB"/>
    <w:rsid w:val="003E4BB2"/>
    <w:rsid w:val="00437107"/>
    <w:rsid w:val="00481146"/>
    <w:rsid w:val="004914D1"/>
    <w:rsid w:val="004E3E29"/>
    <w:rsid w:val="00501ADA"/>
    <w:rsid w:val="0052165B"/>
    <w:rsid w:val="00540E96"/>
    <w:rsid w:val="005B2B86"/>
    <w:rsid w:val="005F0962"/>
    <w:rsid w:val="005F0DD2"/>
    <w:rsid w:val="00600F6B"/>
    <w:rsid w:val="00624694"/>
    <w:rsid w:val="006D508E"/>
    <w:rsid w:val="00713B2C"/>
    <w:rsid w:val="007162BD"/>
    <w:rsid w:val="00786A9B"/>
    <w:rsid w:val="007A76F7"/>
    <w:rsid w:val="007E6047"/>
    <w:rsid w:val="007F3CC7"/>
    <w:rsid w:val="00815E14"/>
    <w:rsid w:val="008237FF"/>
    <w:rsid w:val="008C5B64"/>
    <w:rsid w:val="008D128E"/>
    <w:rsid w:val="008E05F6"/>
    <w:rsid w:val="008F4997"/>
    <w:rsid w:val="00A624CE"/>
    <w:rsid w:val="00A6687A"/>
    <w:rsid w:val="00B215D0"/>
    <w:rsid w:val="00B46463"/>
    <w:rsid w:val="00BB59FA"/>
    <w:rsid w:val="00BD5D0A"/>
    <w:rsid w:val="00BE494B"/>
    <w:rsid w:val="00C04E4E"/>
    <w:rsid w:val="00C20B64"/>
    <w:rsid w:val="00C80EF5"/>
    <w:rsid w:val="00CA19A3"/>
    <w:rsid w:val="00CA3D52"/>
    <w:rsid w:val="00CA5411"/>
    <w:rsid w:val="00CD13B2"/>
    <w:rsid w:val="00CD224D"/>
    <w:rsid w:val="00D33C2E"/>
    <w:rsid w:val="00D74C16"/>
    <w:rsid w:val="00D9314D"/>
    <w:rsid w:val="00DB28CD"/>
    <w:rsid w:val="00DB6DAF"/>
    <w:rsid w:val="00DC47A3"/>
    <w:rsid w:val="00E01405"/>
    <w:rsid w:val="00E22DF8"/>
    <w:rsid w:val="00E61F1B"/>
    <w:rsid w:val="00EC71C0"/>
    <w:rsid w:val="00EE5073"/>
    <w:rsid w:val="00F3769B"/>
    <w:rsid w:val="00FB03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29C85E"/>
  <w15:docId w15:val="{DF11509F-11BD-4564-991E-1D494B6E6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0D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F0DD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2165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16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52165B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16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2165B"/>
    <w:rPr>
      <w:rFonts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CD22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F6E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71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0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iceinnovationportal.com/Default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1</TotalTime>
  <Pages>3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siq Ismail</dc:creator>
  <cp:lastModifiedBy>Shoaib Nasir</cp:lastModifiedBy>
  <cp:revision>7</cp:revision>
  <cp:lastPrinted>2017-01-25T10:56:00Z</cp:lastPrinted>
  <dcterms:created xsi:type="dcterms:W3CDTF">2021-06-29T09:35:00Z</dcterms:created>
  <dcterms:modified xsi:type="dcterms:W3CDTF">2022-07-21T11:55:00Z</dcterms:modified>
</cp:coreProperties>
</file>